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01d8671f5aafadfec270d68bba941abe583d209"/>
    <w:p>
      <w:pPr>
        <w:pStyle w:val="Heading1"/>
      </w:pPr>
      <w:r>
        <w:t xml:space="preserve">Internship Application Letter for Biomedical Engineering Inter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Saint Petersburg Medical Technology Institute or Healthcare Innovation Hub]</w:t>
      </w:r>
      <w:r>
        <w:br/>
      </w:r>
      <w:r>
        <w:rPr>
          <w:bCs/>
          <w:b/>
        </w:rPr>
        <w:t xml:space="preserve">Address:</w:t>
      </w:r>
      <w:r>
        <w:t xml:space="preserve"> </w:t>
      </w:r>
      <w:r>
        <w:t xml:space="preserve">[Full Company Address in Saint Petersburg, Russia]</w:t>
      </w:r>
    </w:p>
    <w:p>
      <w:pPr>
        <w:pStyle w:val="BodyText"/>
      </w:pPr>
      <w:r>
        <w:rPr>
          <w:iCs/>
          <w:i/>
        </w:rPr>
        <w:t xml:space="preserve">Subject: Application for Biomedical Engineering Internship at [Company Name] - Saint Petersburg, Russia</w:t>
      </w:r>
    </w:p>
    <w:p>
      <w:pPr>
        <w:pStyle w:val="BodyText"/>
      </w:pPr>
      <w:r>
        <w:t xml:space="preserve">Dear Hiring Manager,</w:t>
      </w:r>
    </w:p>
    <w:p>
      <w:pPr>
        <w:pStyle w:val="BodyText"/>
      </w:pPr>
      <w:r>
        <w:t xml:space="preserve">I am writing with profound enthusiasm to express my earnest interest in the Biomedical Engineering Intern position at [Company Name], as advertised on [Platform where ad was seen: e.g., LinkedIn, company website, Saint Petersburg University Career Portal]. As a dedicated and innovative engineering student deeply passionate about merging cutting-edge technology with life-saving healthcare solutions, I am eager to contribute my academic knowledge and practical skills to the dynamic biomedical landscape of Russia’s cultural heartland—Saint Petersburg. This Internship Application Letter serves not only as my formal submission but as a testament to my unwavering commitment to advancing medical engineering within the unique context of Russia’s premier scientific city.</w:t>
      </w:r>
    </w:p>
    <w:p>
      <w:pPr>
        <w:pStyle w:val="BodyText"/>
      </w:pPr>
      <w:r>
        <w:t xml:space="preserve">My academic journey at [Your University Name, e.g., ITMO University or St. Petersburg State Polytechnical University] has been meticulously focused on Biomedical Engineering fundamentals, with a specialized emphasis on medical device design, biomaterials science, and healthcare technology integration. I have consistently excelled in courses such as Medical Instrumentation (achieving an A+), Biomechanics of Human Movement (97%), and Biomaterials Characterization (A), all while actively engaging in laboratory work that directly aligns with the innovative spirit of Saint Petersburg’s engineering community. Crucially, my coursework has been contextualized through the lens of Russia’s evolving healthcare infrastructure—studying challenges like accessible diagnostic tools for rural populations and the integration of AI-driven systems into state hospital networks, which I understand are critical priorities in regions beyond Moscow.</w:t>
      </w:r>
    </w:p>
    <w:p>
      <w:pPr>
        <w:pStyle w:val="BodyText"/>
      </w:pPr>
      <w:r>
        <w:t xml:space="preserve">One pivotal project that exemplifies my readiness for this internship was my development of a low-cost, portable ECG monitoring system prototype during my junior year. Collaborating with a team of five students from the [University] Biomedical Engineering Department, we designed and tested a device using open-source microcontrollers (Arduino) and simplified signal processing algorithms to address cost barriers in primary healthcare settings. This project was inspired by reports on healthcare accessibility in Russian regions like Leningrad Oblast, where Saint Petersburg serves as a vital hub for medical innovation and resource distribution. The prototype successfully passed preliminary validation tests against standard clinical equipment at [Local Hospital/Institute Name, e.g., City Clinical Hospital No. 1], demonstrating accuracy within WHO-specified parameters. This experience solidified my understanding of the regulatory frameworks (including GOST standards) governing medical devices in Russia—knowledge I am eager to apply under your guidance in Saint Petersburg’s thriving medtech ecosystem.</w:t>
      </w:r>
    </w:p>
    <w:p>
      <w:pPr>
        <w:pStyle w:val="BodyText"/>
      </w:pPr>
      <w:r>
        <w:t xml:space="preserve">My technical proficiency is equally robust, with hands-on experience in CAD software (SolidWorks, AutoCAD), biomedical signal processing using MATLAB and Python, and 3D printing for rapid prototyping. I have also completed a summer research internship at [Local Russian Research Center/University], where I assisted in the development of a novel wound-healing scaffold material utilizing collagen-based biomaterials. This work involved rigorous testing under conditions mirroring those found in Russian clinical environments, reinforcing my ability to adapt engineering solutions to local healthcare needs. I am fluent in English (IELTS 7.5) and possess conversational Russian (B1 level), enabling seamless collaboration within diverse teams across Saint Petersburg’s international research networks.</w:t>
      </w:r>
    </w:p>
    <w:p>
      <w:pPr>
        <w:pStyle w:val="BodyText"/>
      </w:pPr>
      <w:r>
        <w:t xml:space="preserve">What truly ignites my passion for this internship is the unique confluence of history, innovation, and healthcare excellence embodied by Saint Petersburg. Having visited the city during my academic travels in 2022—a journey that included a tour of the St. Petersburg State University of Medicine’s historical laboratories—I was deeply impressed by how its legacy as Russia’s “Window to Europe” continues to foster modern medical breakthroughs. The city’s blend of imperial architecture and state-of-the-art research facilities at institutions like ITMO University, the Saint Petersburg Institute for Translational Biomedicine (SPITB), and the Center for Advanced Medical Technologies creates an unparalleled environment for biomedical engineers. I am not merely seeking an internship; I am seeking to immerse myself in this vibrant community where tradition fuels innovation, and where my skills can directly contribute to solving healthcare challenges that impact millions across Russia.</w:t>
      </w:r>
    </w:p>
    <w:p>
      <w:pPr>
        <w:pStyle w:val="BodyText"/>
      </w:pPr>
      <w:r>
        <w:t xml:space="preserve">I understand that Saint Petersburg’s healthcare sector faces specific demands: modernizing aging infrastructure while prioritizing affordable, high-quality care. My background in designing cost-effective diagnostic tools positions me to support initiatives addressing these needs. I am particularly drawn to [Company Name]’s work on [Mention Specific Project/Technology from Company Website, e.g., AI-based ultrasound analysis or next-gen prosthetic limbs], as it aligns perfectly with my academic focus and my aspiration to develop solutions relevant for Russian healthcare settings. I am confident that my proactive approach, technical agility, and genuine admiration for Saint Petersburg’s role in medical advancement will allow me to deliver immediate value during this Biomedical Engineer Internship.</w:t>
      </w:r>
    </w:p>
    <w:p>
      <w:pPr>
        <w:pStyle w:val="BodyText"/>
      </w:pPr>
      <w:r>
        <w:t xml:space="preserve">I am eager to bring my dedication, technical skills, and cultural sensitivity to [Company Name]’s team. I would welcome the opportunity to discuss how my background aligns with your current projects and future goals for growth in Russia’s biomedical sector. Thank you for considering my application as part of your upcoming Internship Application Letter process. I am available for an interview at your earliest convenience and have attached my resume, academic transcript, and a letter of recommendation from Professor [Professor’s Name] at [University] for your review.</w:t>
      </w:r>
    </w:p>
    <w:p>
      <w:pPr>
        <w:pStyle w:val="BodyText"/>
      </w:pPr>
      <w:r>
        <w:t xml:space="preserve">With sincere respect and anticipation,</w:t>
      </w:r>
    </w:p>
    <w:p>
      <w:pPr>
        <w:pStyle w:val="BodyText"/>
      </w:pPr>
      <w:r>
        <w:t xml:space="preserve">[Your Full Name]</w:t>
      </w:r>
      <w:r>
        <w:br/>
      </w:r>
      <w:r>
        <w:t xml:space="preserve">[Your Student ID/Contact Information]</w:t>
      </w:r>
      <w:r>
        <w:br/>
      </w:r>
      <w:r>
        <w:t xml:space="preserve">Email: [your.email@example.com]</w:t>
      </w:r>
      <w:r>
        <w:br/>
      </w:r>
      <w:r>
        <w:t xml:space="preserve">Phone: [+7 (XXX) XXX-XX-XX]</w:t>
      </w:r>
      <w:r>
        <w:br/>
      </w:r>
      <w:r>
        <w:t xml:space="preserve">LinkedIn: linkedin.com/in/yourprofile</w:t>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 Saint Petersburg, Russia</dc:title>
  <dc:creator/>
  <dc:language>en</dc:language>
  <cp:keywords/>
  <dcterms:created xsi:type="dcterms:W3CDTF">2026-07-23T19:16:39Z</dcterms:created>
  <dcterms:modified xsi:type="dcterms:W3CDTF">2026-07-23T19:16:39Z</dcterms:modified>
</cp:coreProperties>
</file>

<file path=docProps/custom.xml><?xml version="1.0" encoding="utf-8"?>
<Properties xmlns="http://schemas.openxmlformats.org/officeDocument/2006/custom-properties" xmlns:vt="http://schemas.openxmlformats.org/officeDocument/2006/docPropsVTypes"/>
</file>